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7C97727" w:rsidR="00501BEB" w:rsidRDefault="000B08F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4E3F17F4">
                <wp:simplePos x="0" y="0"/>
                <wp:positionH relativeFrom="column">
                  <wp:posOffset>4219575</wp:posOffset>
                </wp:positionH>
                <wp:positionV relativeFrom="paragraph">
                  <wp:posOffset>1600200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792D8C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792D8C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32.25pt;margin-top:126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Pg1IXreAAAADAEAAA8AAAAAAAAAAAAAAAAABgQAAGRycy9kb3ducmV2Lnht&#10;bFBLBQYAAAAABAAEAPMAAAARBQAAAAA=&#10;" filled="f" stroked="f">
                <v:textbox inset="2.53958mm,1.2694mm,2.53958mm,1.2694mm">
                  <w:txbxContent>
                    <w:p w14:paraId="535B831E" w14:textId="77777777" w:rsidR="000B08F6" w:rsidRPr="00792D8C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792D8C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247DC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16ECE0B9">
                <wp:simplePos x="0" y="0"/>
                <wp:positionH relativeFrom="column">
                  <wp:posOffset>448627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792D8C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792D8C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3.25pt;margin-top:387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7ex9td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792D8C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792D8C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F3506" w14:textId="77777777" w:rsidR="00871CFD" w:rsidRDefault="00871CFD" w:rsidP="00B6374C">
      <w:pPr>
        <w:spacing w:after="0" w:line="240" w:lineRule="auto"/>
      </w:pPr>
      <w:r>
        <w:separator/>
      </w:r>
    </w:p>
  </w:endnote>
  <w:endnote w:type="continuationSeparator" w:id="0">
    <w:p w14:paraId="04274AE0" w14:textId="77777777" w:rsidR="00871CFD" w:rsidRDefault="00871CF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9D689B7-970C-4FA4-860C-8F00A60D711D}"/>
    <w:embedItalic r:id="rId2" w:fontKey="{06772A21-E50F-4BE8-B1E7-2FF2CEE04CA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1C1B3F27-1553-4920-A5D7-B6CDAF99B705}"/>
    <w:embedItalic r:id="rId4" w:fontKey="{23DD3913-3350-4DFD-9BBB-86E655C21E2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ACAAB901-6A7D-43B3-9AFD-3BE024A48FE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954807" w14:textId="77777777" w:rsidR="00871CFD" w:rsidRDefault="00871CFD" w:rsidP="00B6374C">
      <w:pPr>
        <w:spacing w:after="0" w:line="240" w:lineRule="auto"/>
      </w:pPr>
      <w:r>
        <w:separator/>
      </w:r>
    </w:p>
  </w:footnote>
  <w:footnote w:type="continuationSeparator" w:id="0">
    <w:p w14:paraId="11A3AC06" w14:textId="77777777" w:rsidR="00871CFD" w:rsidRDefault="00871CF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D24900F" w:rsidR="00B6374C" w:rsidRDefault="00792D8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8A430EF" wp14:editId="37D88D12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60191955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1AE5"/>
    <w:rsid w:val="00247DC6"/>
    <w:rsid w:val="00344B93"/>
    <w:rsid w:val="003A58E9"/>
    <w:rsid w:val="003B72EC"/>
    <w:rsid w:val="004307AB"/>
    <w:rsid w:val="004F5A4C"/>
    <w:rsid w:val="00501BEB"/>
    <w:rsid w:val="00792D8C"/>
    <w:rsid w:val="00871CFD"/>
    <w:rsid w:val="00A87FD7"/>
    <w:rsid w:val="00B03B70"/>
    <w:rsid w:val="00B6374C"/>
    <w:rsid w:val="00C176F3"/>
    <w:rsid w:val="00C658AF"/>
    <w:rsid w:val="00CF638D"/>
    <w:rsid w:val="00D32BCC"/>
    <w:rsid w:val="00D46EFE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2:01:00Z</dcterms:modified>
</cp:coreProperties>
</file>